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8C214E">
      <w:bookmarkStart w:id="0" w:name="_GoBack"/>
      <w:r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7640</wp:posOffset>
                </wp:positionH>
                <wp:positionV relativeFrom="paragraph">
                  <wp:posOffset>-2955290</wp:posOffset>
                </wp:positionV>
                <wp:extent cx="11520805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805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8A4AF2" id="Group 13" o:spid="_x0000_s1026" style="position:absolute;margin-left:-213.2pt;margin-top:-232.7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DZwomwAA//RJREFU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032B5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150802</wp:posOffset>
                </wp:positionH>
                <wp:positionV relativeFrom="paragraph">
                  <wp:posOffset>-968953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032B5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117796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Geometry</w:t>
                            </w:r>
                          </w:p>
                          <w:p w:rsidR="007F7328" w:rsidRDefault="008C214E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</w:t>
                            </w:r>
                            <w:r w:rsidR="006B1AE0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Angles and Lines</w:t>
                            </w:r>
                            <w:r w:rsidR="007F7328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85pt;margin-top:-76.3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032B5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117796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Geometry</w:t>
                      </w:r>
                    </w:p>
                    <w:p w:rsidR="007F7328" w:rsidRDefault="008C214E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</w:t>
                      </w:r>
                      <w:r w:rsidR="006B1AE0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Angles and Lines</w:t>
                      </w:r>
                      <w:r w:rsidR="007F7328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C57DC9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803082</wp:posOffset>
                </wp:positionH>
                <wp:positionV relativeFrom="paragraph">
                  <wp:posOffset>344943</wp:posOffset>
                </wp:positionV>
                <wp:extent cx="1682115" cy="914400"/>
                <wp:effectExtent l="19050" t="19050" r="13335" b="1905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115" cy="914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4C5D72" w:rsidRDefault="00C57DC9" w:rsidP="00C57DC9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Find unknown angles in any triangles, quadrilaterals, and regular polygons.</w:t>
                            </w:r>
                          </w:p>
                          <w:p w:rsidR="00C57DC9" w:rsidRPr="00C57DC9" w:rsidRDefault="00C57DC9" w:rsidP="00C57DC9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cognise angles where they meet at a point, are on a straight line, or are vertically opposite, and finding missing ang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63.25pt;margin-top:27.15pt;width:132.45pt;height:1in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4C5D72" w:rsidRDefault="00C57DC9" w:rsidP="00C57DC9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Find unknown angles in any triangles, quadrilaterals, and regular polygons.</w:t>
                      </w:r>
                    </w:p>
                    <w:p w:rsidR="00C57DC9" w:rsidRPr="00C57DC9" w:rsidRDefault="00C57DC9" w:rsidP="00C57DC9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cognise angles where they meet at a point, are on a straight line, or are vertically opposite, and finding missing angle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margin">
                  <wp:posOffset>3593990</wp:posOffset>
                </wp:positionH>
                <wp:positionV relativeFrom="paragraph">
                  <wp:posOffset>1020805</wp:posOffset>
                </wp:positionV>
                <wp:extent cx="1693627" cy="1343770"/>
                <wp:effectExtent l="19050" t="19050" r="20955" b="2794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3627" cy="13437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4C5D72" w:rsidRDefault="00C57DC9" w:rsidP="00C57DC9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Know angles are measured in degrees: estimate and compare acute, obtuse and reflex angles.</w:t>
                            </w:r>
                          </w:p>
                          <w:p w:rsidR="00C57DC9" w:rsidRDefault="00C57DC9" w:rsidP="00C57DC9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Draw given angles, and measure them in degrees.</w:t>
                            </w:r>
                          </w:p>
                          <w:p w:rsidR="00C57DC9" w:rsidRDefault="00C57DC9" w:rsidP="00C57DC9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angles at a point and one whole turn.</w:t>
                            </w:r>
                          </w:p>
                          <w:p w:rsidR="00C57DC9" w:rsidRDefault="00C57DC9" w:rsidP="00C57DC9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angles at a point on a straight line and half a turn.</w:t>
                            </w:r>
                          </w:p>
                          <w:p w:rsidR="00C57DC9" w:rsidRPr="00C57DC9" w:rsidRDefault="00C57DC9" w:rsidP="00C57DC9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other multiples of 90 degre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29" type="#_x0000_t202" style="position:absolute;margin-left:283pt;margin-top:80.4pt;width:133.35pt;height:105.8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4C5D72" w:rsidRDefault="00C57DC9" w:rsidP="00C57DC9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Know angles are measured in degrees: estimate and compare acute, obtuse and reflex angles.</w:t>
                      </w:r>
                    </w:p>
                    <w:p w:rsidR="00C57DC9" w:rsidRDefault="00C57DC9" w:rsidP="00C57DC9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Draw given angles, and measure them in degrees.</w:t>
                      </w:r>
                    </w:p>
                    <w:p w:rsidR="00C57DC9" w:rsidRDefault="00C57DC9" w:rsidP="00C57DC9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angles at a point and one whole turn.</w:t>
                      </w:r>
                    </w:p>
                    <w:p w:rsidR="00C57DC9" w:rsidRDefault="00C57DC9" w:rsidP="00C57DC9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angles at a point on a straight line and half a turn.</w:t>
                      </w:r>
                    </w:p>
                    <w:p w:rsidR="00C57DC9" w:rsidRPr="00C57DC9" w:rsidRDefault="00C57DC9" w:rsidP="00C57DC9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other multiples of 90 degre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445273</wp:posOffset>
                </wp:positionH>
                <wp:positionV relativeFrom="paragraph">
                  <wp:posOffset>2714432</wp:posOffset>
                </wp:positionV>
                <wp:extent cx="1796995" cy="1065475"/>
                <wp:effectExtent l="19050" t="19050" r="13335" b="2095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6995" cy="10654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2653C2" w:rsidRDefault="00C57DC9" w:rsidP="00C57DC9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acute and obtuse angles and compare and order angles up to right angles by size.</w:t>
                            </w:r>
                          </w:p>
                          <w:p w:rsidR="00C57DC9" w:rsidRDefault="00C57DC9" w:rsidP="00C57DC9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lines of symmetry in 2D shapes presented in different orientations.</w:t>
                            </w:r>
                          </w:p>
                          <w:p w:rsidR="00C57DC9" w:rsidRPr="004C5D72" w:rsidRDefault="00C57DC9" w:rsidP="00C57DC9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lete a simple symmetric figure with respect to a specific line of symmet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0" type="#_x0000_t202" style="position:absolute;margin-left:35.05pt;margin-top:213.75pt;width:141.5pt;height:83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2653C2" w:rsidRDefault="00C57DC9" w:rsidP="00C57DC9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acute and obtuse angles and compare and order angles up to right angles by size.</w:t>
                      </w:r>
                    </w:p>
                    <w:p w:rsidR="00C57DC9" w:rsidRDefault="00C57DC9" w:rsidP="00C57DC9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lines of symmetry in 2D shapes presented in different orientations.</w:t>
                      </w:r>
                    </w:p>
                    <w:p w:rsidR="00C57DC9" w:rsidRPr="004C5D72" w:rsidRDefault="00C57DC9" w:rsidP="00C57DC9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lete a simple symmetric figure with respect to a specific line of symmetry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204376</wp:posOffset>
                </wp:positionH>
                <wp:positionV relativeFrom="paragraph">
                  <wp:posOffset>4090007</wp:posOffset>
                </wp:positionV>
                <wp:extent cx="1978660" cy="1264258"/>
                <wp:effectExtent l="19050" t="19050" r="21590" b="1270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126425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4C5D72" w:rsidRDefault="0001316F" w:rsidP="0001316F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Recognise angles </w:t>
                            </w:r>
                            <w:r w:rsidR="00C57DC9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as a property of shape or description of a turn.</w:t>
                            </w:r>
                          </w:p>
                          <w:p w:rsidR="00C57DC9" w:rsidRDefault="00C57DC9" w:rsidP="0001316F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right angles, recognise that two right angles make a half turn, three make three quarters of a turn and four a complete turn; identify whether angles are greater than or less than a right angle.</w:t>
                            </w:r>
                          </w:p>
                          <w:p w:rsidR="00C57DC9" w:rsidRPr="0001316F" w:rsidRDefault="00C57DC9" w:rsidP="0001316F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horizontal and vertical lines and pairs of perpendicular and parallel lin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1" type="#_x0000_t202" style="position:absolute;margin-left:252.3pt;margin-top:322.05pt;width:155.8pt;height:99.5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4C5D72" w:rsidRDefault="0001316F" w:rsidP="0001316F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Recognise angles </w:t>
                      </w:r>
                      <w:r w:rsidR="00C57DC9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as a property of shape or description of a turn.</w:t>
                      </w:r>
                    </w:p>
                    <w:p w:rsidR="00C57DC9" w:rsidRDefault="00C57DC9" w:rsidP="0001316F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right angles, recognise that two right angles make a half turn, three make three quarters of a turn and four a complete turn; identify whether angles are greater than or less than a right angle.</w:t>
                      </w:r>
                    </w:p>
                    <w:p w:rsidR="00C57DC9" w:rsidRPr="0001316F" w:rsidRDefault="00C57DC9" w:rsidP="0001316F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horizontal and vertical lines and pairs of perpendicular and parallel lines.</w:t>
                      </w:r>
                    </w:p>
                  </w:txbxContent>
                </v:textbox>
              </v:shape>
            </w:pict>
          </mc:Fallback>
        </mc:AlternateContent>
      </w:r>
      <w:r w:rsidR="0001316F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755346</wp:posOffset>
                </wp:positionH>
                <wp:positionV relativeFrom="paragraph">
                  <wp:posOffset>5425329</wp:posOffset>
                </wp:positionV>
                <wp:extent cx="1652905" cy="847804"/>
                <wp:effectExtent l="19050" t="19050" r="23495" b="2857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2905" cy="84780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4C5D72" w:rsidRPr="0001316F" w:rsidRDefault="004C5D72" w:rsidP="0001316F">
                            <w:pPr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2" type="#_x0000_t202" style="position:absolute;margin-left:-59.5pt;margin-top:427.2pt;width:130.15pt;height:66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4C5D72" w:rsidRPr="0001316F" w:rsidRDefault="004C5D72" w:rsidP="0001316F">
                      <w:pPr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1316F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22686</wp:posOffset>
                </wp:positionH>
                <wp:positionV relativeFrom="paragraph">
                  <wp:posOffset>6667776</wp:posOffset>
                </wp:positionV>
                <wp:extent cx="1634490" cy="831641"/>
                <wp:effectExtent l="19050" t="19050" r="22860" b="2603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83164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3835" w:rsidRDefault="00B118C2" w:rsidP="00723835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4C5D72" w:rsidRPr="0001316F" w:rsidRDefault="004C5D72" w:rsidP="0001316F">
                            <w:pPr>
                              <w:spacing w:after="0" w:line="240" w:lineRule="auto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3" type="#_x0000_t202" style="position:absolute;margin-left:-56.9pt;margin-top:525pt;width:128.7pt;height:65.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" fillcolor="window" strokecolor="#00b0f0" strokeweight="2.25pt">
                <v:textbox>
                  <w:txbxContent>
                    <w:p w:rsidR="00723835" w:rsidRDefault="00B118C2" w:rsidP="00723835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4C5D72" w:rsidRPr="0001316F" w:rsidRDefault="004C5D72" w:rsidP="0001316F">
                      <w:pPr>
                        <w:spacing w:after="0" w:line="240" w:lineRule="auto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00B73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236891</wp:posOffset>
            </wp:positionH>
            <wp:positionV relativeFrom="paragraph">
              <wp:posOffset>534988</wp:posOffset>
            </wp:positionV>
            <wp:extent cx="1032408" cy="1602740"/>
            <wp:effectExtent l="318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32408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B7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1079718</wp:posOffset>
                </wp:positionH>
                <wp:positionV relativeFrom="paragraph">
                  <wp:posOffset>92392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4" type="#_x0000_t202" style="position:absolute;margin-left:8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5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ZbMQ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7AFE" w:rsidRDefault="00BF7AFE">
      <w:pPr>
        <w:spacing w:after="0" w:line="240" w:lineRule="auto"/>
      </w:pPr>
      <w:r>
        <w:separator/>
      </w:r>
    </w:p>
  </w:endnote>
  <w:endnote w:type="continuationSeparator" w:id="0">
    <w:p w:rsidR="00BF7AFE" w:rsidRDefault="00BF7A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7AFE" w:rsidRDefault="00BF7AFE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BF7AFE" w:rsidRDefault="00BF7A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A4584"/>
    <w:multiLevelType w:val="hybridMultilevel"/>
    <w:tmpl w:val="4B7E9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3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70682"/>
    <w:multiLevelType w:val="hybridMultilevel"/>
    <w:tmpl w:val="C2BC2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9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6661D4"/>
    <w:multiLevelType w:val="hybridMultilevel"/>
    <w:tmpl w:val="BC3E2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62AF5"/>
    <w:multiLevelType w:val="hybridMultilevel"/>
    <w:tmpl w:val="8AEC2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CE15CF"/>
    <w:multiLevelType w:val="hybridMultilevel"/>
    <w:tmpl w:val="C870053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5120F"/>
    <w:multiLevelType w:val="hybridMultilevel"/>
    <w:tmpl w:val="038080D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5E232F84"/>
    <w:multiLevelType w:val="hybridMultilevel"/>
    <w:tmpl w:val="253CD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065A39"/>
    <w:multiLevelType w:val="hybridMultilevel"/>
    <w:tmpl w:val="CCB4D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9AC7C72"/>
    <w:multiLevelType w:val="hybridMultilevel"/>
    <w:tmpl w:val="C7CC6418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6"/>
  </w:num>
  <w:num w:numId="7">
    <w:abstractNumId w:val="12"/>
  </w:num>
  <w:num w:numId="8">
    <w:abstractNumId w:val="18"/>
  </w:num>
  <w:num w:numId="9">
    <w:abstractNumId w:val="9"/>
  </w:num>
  <w:num w:numId="10">
    <w:abstractNumId w:val="25"/>
  </w:num>
  <w:num w:numId="11">
    <w:abstractNumId w:val="21"/>
  </w:num>
  <w:num w:numId="12">
    <w:abstractNumId w:val="3"/>
  </w:num>
  <w:num w:numId="13">
    <w:abstractNumId w:val="26"/>
  </w:num>
  <w:num w:numId="14">
    <w:abstractNumId w:val="16"/>
  </w:num>
  <w:num w:numId="15">
    <w:abstractNumId w:val="8"/>
  </w:num>
  <w:num w:numId="16">
    <w:abstractNumId w:val="29"/>
  </w:num>
  <w:num w:numId="17">
    <w:abstractNumId w:val="11"/>
  </w:num>
  <w:num w:numId="18">
    <w:abstractNumId w:val="10"/>
  </w:num>
  <w:num w:numId="19">
    <w:abstractNumId w:val="7"/>
  </w:num>
  <w:num w:numId="20">
    <w:abstractNumId w:val="24"/>
  </w:num>
  <w:num w:numId="21">
    <w:abstractNumId w:val="28"/>
  </w:num>
  <w:num w:numId="22">
    <w:abstractNumId w:val="17"/>
  </w:num>
  <w:num w:numId="23">
    <w:abstractNumId w:val="13"/>
  </w:num>
  <w:num w:numId="24">
    <w:abstractNumId w:val="23"/>
  </w:num>
  <w:num w:numId="25">
    <w:abstractNumId w:val="1"/>
  </w:num>
  <w:num w:numId="26">
    <w:abstractNumId w:val="20"/>
  </w:num>
  <w:num w:numId="27">
    <w:abstractNumId w:val="19"/>
  </w:num>
  <w:num w:numId="28">
    <w:abstractNumId w:val="14"/>
  </w:num>
  <w:num w:numId="29">
    <w:abstractNumId w:val="15"/>
  </w:num>
  <w:num w:numId="30">
    <w:abstractNumId w:val="27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1316F"/>
    <w:rsid w:val="00032B53"/>
    <w:rsid w:val="00077AE7"/>
    <w:rsid w:val="000840A4"/>
    <w:rsid w:val="000C65AB"/>
    <w:rsid w:val="0010339A"/>
    <w:rsid w:val="00117796"/>
    <w:rsid w:val="002653C2"/>
    <w:rsid w:val="002A0D16"/>
    <w:rsid w:val="002D1790"/>
    <w:rsid w:val="002F3216"/>
    <w:rsid w:val="00300B73"/>
    <w:rsid w:val="00391B6C"/>
    <w:rsid w:val="0042242E"/>
    <w:rsid w:val="004C5D72"/>
    <w:rsid w:val="00521980"/>
    <w:rsid w:val="006130CF"/>
    <w:rsid w:val="00696077"/>
    <w:rsid w:val="006B1AE0"/>
    <w:rsid w:val="006C70FA"/>
    <w:rsid w:val="00723835"/>
    <w:rsid w:val="007338EE"/>
    <w:rsid w:val="007350CB"/>
    <w:rsid w:val="00741E79"/>
    <w:rsid w:val="007443FF"/>
    <w:rsid w:val="007465AF"/>
    <w:rsid w:val="0075678A"/>
    <w:rsid w:val="00793314"/>
    <w:rsid w:val="007E2EF9"/>
    <w:rsid w:val="007F60A3"/>
    <w:rsid w:val="007F7328"/>
    <w:rsid w:val="00801DCE"/>
    <w:rsid w:val="00831CB6"/>
    <w:rsid w:val="008431AB"/>
    <w:rsid w:val="008B71F8"/>
    <w:rsid w:val="008C214E"/>
    <w:rsid w:val="008F4FC4"/>
    <w:rsid w:val="0096247E"/>
    <w:rsid w:val="00974F0D"/>
    <w:rsid w:val="009876AA"/>
    <w:rsid w:val="009B3761"/>
    <w:rsid w:val="00A101A6"/>
    <w:rsid w:val="00A25EB3"/>
    <w:rsid w:val="00A41CF7"/>
    <w:rsid w:val="00A6387D"/>
    <w:rsid w:val="00AD15EF"/>
    <w:rsid w:val="00B118C2"/>
    <w:rsid w:val="00B21BA8"/>
    <w:rsid w:val="00B66EC6"/>
    <w:rsid w:val="00BF7AFE"/>
    <w:rsid w:val="00C57DC9"/>
    <w:rsid w:val="00C8098F"/>
    <w:rsid w:val="00D55916"/>
    <w:rsid w:val="00DA715A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3</cp:revision>
  <cp:lastPrinted>2019-12-02T17:58:00Z</cp:lastPrinted>
  <dcterms:created xsi:type="dcterms:W3CDTF">2020-01-02T11:45:00Z</dcterms:created>
  <dcterms:modified xsi:type="dcterms:W3CDTF">2020-01-02T11:45:00Z</dcterms:modified>
</cp:coreProperties>
</file>